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3B0706" w14:textId="77777777" w:rsidR="0022665F" w:rsidRPr="003949AD" w:rsidRDefault="0022665F" w:rsidP="0022665F">
      <w:pPr>
        <w:jc w:val="center"/>
        <w:rPr>
          <w:b/>
          <w:sz w:val="32"/>
          <w:szCs w:val="32"/>
        </w:rPr>
      </w:pPr>
      <w:r w:rsidRPr="003949AD">
        <w:rPr>
          <w:b/>
          <w:sz w:val="32"/>
          <w:szCs w:val="32"/>
        </w:rPr>
        <w:t>ACKNOWLEDGEMENT</w:t>
      </w:r>
    </w:p>
    <w:p w14:paraId="378932D1" w14:textId="77777777" w:rsidR="0022665F" w:rsidRPr="003960D4" w:rsidRDefault="0022665F" w:rsidP="0022665F">
      <w:pPr>
        <w:pStyle w:val="ListParagraph"/>
        <w:jc w:val="center"/>
        <w:rPr>
          <w:rFonts w:cs="Times New Roman"/>
          <w:b/>
          <w:sz w:val="26"/>
          <w:szCs w:val="26"/>
          <w:u w:val="none"/>
          <w:lang w:val="en-US"/>
        </w:rPr>
      </w:pPr>
    </w:p>
    <w:p w14:paraId="76B32065" w14:textId="77777777" w:rsidR="002F12D6" w:rsidRPr="003960D4" w:rsidRDefault="002F12D6" w:rsidP="0022665F">
      <w:pPr>
        <w:pStyle w:val="ListParagraph"/>
        <w:jc w:val="center"/>
        <w:rPr>
          <w:rFonts w:cs="Times New Roman"/>
          <w:b/>
          <w:sz w:val="26"/>
          <w:szCs w:val="26"/>
          <w:u w:val="none"/>
          <w:lang w:val="en-US"/>
        </w:rPr>
      </w:pPr>
    </w:p>
    <w:p w14:paraId="256F5A43" w14:textId="77777777" w:rsidR="0022665F" w:rsidRPr="009D4BFF" w:rsidRDefault="0022665F" w:rsidP="0022665F">
      <w:pPr>
        <w:jc w:val="both"/>
        <w:rPr>
          <w:sz w:val="26"/>
          <w:szCs w:val="26"/>
        </w:rPr>
      </w:pPr>
      <w:r w:rsidRPr="009D4BFF">
        <w:rPr>
          <w:sz w:val="26"/>
          <w:szCs w:val="26"/>
        </w:rPr>
        <w:t xml:space="preserve">First and foremost, I thank God Almighty for his divine grace and blessings in making all this possible. May he continue to lead me in the years to </w:t>
      </w:r>
      <w:proofErr w:type="gramStart"/>
      <w:r w:rsidRPr="009D4BFF">
        <w:rPr>
          <w:sz w:val="26"/>
          <w:szCs w:val="26"/>
        </w:rPr>
        <w:t>come.</w:t>
      </w:r>
      <w:proofErr w:type="gramEnd"/>
    </w:p>
    <w:p w14:paraId="51904FC1" w14:textId="77777777" w:rsidR="006A2C11" w:rsidRPr="009D4BFF" w:rsidRDefault="006A2C11" w:rsidP="0022665F">
      <w:pPr>
        <w:pStyle w:val="ListParagraph"/>
        <w:jc w:val="both"/>
        <w:rPr>
          <w:rFonts w:cs="Times New Roman"/>
          <w:sz w:val="26"/>
          <w:szCs w:val="26"/>
          <w:u w:val="none"/>
          <w:lang w:val="en-US"/>
        </w:rPr>
      </w:pPr>
    </w:p>
    <w:p w14:paraId="31671F2B" w14:textId="77777777" w:rsidR="006A2C11" w:rsidRPr="009D4BFF" w:rsidRDefault="006A2C11" w:rsidP="0022665F">
      <w:pPr>
        <w:pStyle w:val="ListParagraph"/>
        <w:jc w:val="both"/>
        <w:rPr>
          <w:rFonts w:cs="Times New Roman"/>
          <w:sz w:val="26"/>
          <w:szCs w:val="26"/>
          <w:u w:val="none"/>
          <w:lang w:val="en-US"/>
        </w:rPr>
      </w:pPr>
    </w:p>
    <w:p w14:paraId="32C9D498" w14:textId="5152483A" w:rsidR="0022665F" w:rsidRPr="009D4BFF" w:rsidRDefault="003D3E91" w:rsidP="003D3E91">
      <w:pPr>
        <w:jc w:val="both"/>
        <w:rPr>
          <w:sz w:val="26"/>
          <w:szCs w:val="26"/>
        </w:rPr>
      </w:pPr>
      <w:r w:rsidRPr="009D4BFF">
        <w:rPr>
          <w:sz w:val="26"/>
          <w:szCs w:val="26"/>
        </w:rPr>
        <w:t xml:space="preserve">I am also grateful to Prof. </w:t>
      </w:r>
      <w:proofErr w:type="spellStart"/>
      <w:r w:rsidRPr="009D4BFF">
        <w:rPr>
          <w:sz w:val="26"/>
          <w:szCs w:val="26"/>
        </w:rPr>
        <w:t>Biju</w:t>
      </w:r>
      <w:proofErr w:type="spellEnd"/>
      <w:r w:rsidRPr="009D4BFF">
        <w:rPr>
          <w:sz w:val="26"/>
          <w:szCs w:val="26"/>
        </w:rPr>
        <w:t xml:space="preserve"> </w:t>
      </w:r>
      <w:proofErr w:type="spellStart"/>
      <w:r w:rsidRPr="009D4BFF">
        <w:rPr>
          <w:sz w:val="26"/>
          <w:szCs w:val="26"/>
        </w:rPr>
        <w:t>Skaria</w:t>
      </w:r>
      <w:proofErr w:type="spellEnd"/>
      <w:r w:rsidRPr="009D4BFF">
        <w:rPr>
          <w:sz w:val="26"/>
          <w:szCs w:val="26"/>
        </w:rPr>
        <w:t>, Head of Computer Applications Department and Project Coordinator, for his valuable guidance as well as timely advice which helped me a lot during the preparation of the project.</w:t>
      </w:r>
    </w:p>
    <w:p w14:paraId="3BE50679" w14:textId="77777777" w:rsidR="003D3E91" w:rsidRPr="009D4BFF" w:rsidRDefault="003D3E91" w:rsidP="003D3E91">
      <w:pPr>
        <w:jc w:val="both"/>
        <w:rPr>
          <w:sz w:val="26"/>
          <w:szCs w:val="26"/>
        </w:rPr>
      </w:pPr>
    </w:p>
    <w:p w14:paraId="2850719C" w14:textId="77777777" w:rsidR="006A2C11" w:rsidRPr="009D4BFF" w:rsidRDefault="006A2C11" w:rsidP="003D3E91">
      <w:pPr>
        <w:jc w:val="both"/>
        <w:rPr>
          <w:sz w:val="26"/>
          <w:szCs w:val="26"/>
        </w:rPr>
      </w:pPr>
    </w:p>
    <w:p w14:paraId="4F99F9D8" w14:textId="79677E3A" w:rsidR="0022665F" w:rsidRPr="009D4BFF" w:rsidRDefault="003D3E91" w:rsidP="0022665F">
      <w:pPr>
        <w:jc w:val="both"/>
        <w:rPr>
          <w:sz w:val="26"/>
          <w:szCs w:val="26"/>
        </w:rPr>
      </w:pPr>
      <w:r w:rsidRPr="009D4BFF">
        <w:rPr>
          <w:sz w:val="26"/>
          <w:szCs w:val="26"/>
        </w:rPr>
        <w:t>I would like to express my special gratitude and thanks to Main project guide Prof. Sonia Abraham, Department of Computer Applications for the guidance and constant supervision as well as for providing neces</w:t>
      </w:r>
      <w:r w:rsidR="0009377A">
        <w:rPr>
          <w:sz w:val="26"/>
          <w:szCs w:val="26"/>
        </w:rPr>
        <w:t>sary information regarding the m</w:t>
      </w:r>
      <w:bookmarkStart w:id="0" w:name="_GoBack"/>
      <w:bookmarkEnd w:id="0"/>
      <w:r w:rsidRPr="009D4BFF">
        <w:rPr>
          <w:sz w:val="26"/>
          <w:szCs w:val="26"/>
        </w:rPr>
        <w:t>ain project &amp; also for the support.</w:t>
      </w:r>
    </w:p>
    <w:p w14:paraId="312346FD" w14:textId="4FDD32F5" w:rsidR="006A2C11" w:rsidRPr="009D4BFF" w:rsidRDefault="006A2C11" w:rsidP="0022665F">
      <w:pPr>
        <w:jc w:val="both"/>
        <w:rPr>
          <w:sz w:val="26"/>
          <w:szCs w:val="26"/>
        </w:rPr>
      </w:pPr>
    </w:p>
    <w:p w14:paraId="1ACE0870" w14:textId="77777777" w:rsidR="003D3E91" w:rsidRPr="009D4BFF" w:rsidRDefault="003D3E91" w:rsidP="0022665F">
      <w:pPr>
        <w:jc w:val="both"/>
        <w:rPr>
          <w:sz w:val="26"/>
          <w:szCs w:val="26"/>
        </w:rPr>
      </w:pPr>
    </w:p>
    <w:p w14:paraId="6112B1A7" w14:textId="5CBCD1EC" w:rsidR="0022665F" w:rsidRPr="009D4BFF" w:rsidRDefault="009674CF" w:rsidP="0022665F">
      <w:pPr>
        <w:jc w:val="both"/>
        <w:rPr>
          <w:sz w:val="26"/>
          <w:szCs w:val="26"/>
        </w:rPr>
      </w:pPr>
      <w:r w:rsidRPr="009D4BFF">
        <w:rPr>
          <w:sz w:val="26"/>
          <w:szCs w:val="26"/>
        </w:rPr>
        <w:t xml:space="preserve">I profusely thank other </w:t>
      </w:r>
      <w:r w:rsidR="0022665F" w:rsidRPr="009D4BFF">
        <w:rPr>
          <w:sz w:val="26"/>
          <w:szCs w:val="26"/>
        </w:rPr>
        <w:t>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14:paraId="4C153FB8" w14:textId="253639DF" w:rsidR="0022665F" w:rsidRPr="003949AD" w:rsidRDefault="0022665F" w:rsidP="0022665F"/>
    <w:p w14:paraId="2C56F090" w14:textId="1E5781E8" w:rsidR="0022665F" w:rsidRPr="003949AD" w:rsidRDefault="0022665F" w:rsidP="0022665F"/>
    <w:p w14:paraId="1E1F6099" w14:textId="34C993B7" w:rsidR="0022665F" w:rsidRPr="003949AD" w:rsidRDefault="0022665F" w:rsidP="0022665F"/>
    <w:p w14:paraId="3434ADEC" w14:textId="6400F36D" w:rsidR="0022665F" w:rsidRPr="003949AD" w:rsidRDefault="0022665F" w:rsidP="0022665F"/>
    <w:p w14:paraId="13877B63" w14:textId="4F952FD3" w:rsidR="0022665F" w:rsidRPr="003949AD" w:rsidRDefault="0022665F" w:rsidP="0022665F"/>
    <w:p w14:paraId="29588799" w14:textId="4456B92C" w:rsidR="0022665F" w:rsidRPr="003949AD" w:rsidRDefault="0022665F" w:rsidP="0022665F"/>
    <w:p w14:paraId="4E0A967D" w14:textId="073C1A85" w:rsidR="0022665F" w:rsidRPr="003949AD" w:rsidRDefault="0022665F" w:rsidP="0022665F"/>
    <w:p w14:paraId="27D22361" w14:textId="43A40985" w:rsidR="0022665F" w:rsidRPr="003949AD" w:rsidRDefault="0022665F" w:rsidP="0022665F"/>
    <w:p w14:paraId="070DFF86" w14:textId="3F1060BE" w:rsidR="0022665F" w:rsidRPr="003949AD" w:rsidRDefault="0022665F" w:rsidP="0022665F"/>
    <w:p w14:paraId="725C212D" w14:textId="5371B87A" w:rsidR="0022665F" w:rsidRPr="003949AD" w:rsidRDefault="0022665F" w:rsidP="0022665F"/>
    <w:p w14:paraId="4CBF0759" w14:textId="5789B1CE" w:rsidR="0022665F" w:rsidRPr="003949AD" w:rsidRDefault="0022665F" w:rsidP="0022665F"/>
    <w:p w14:paraId="587708D2" w14:textId="699A4A16" w:rsidR="0022665F" w:rsidRPr="003949AD" w:rsidRDefault="0022665F" w:rsidP="0022665F"/>
    <w:p w14:paraId="5F191A1D" w14:textId="610BA87E" w:rsidR="0022665F" w:rsidRPr="003949AD" w:rsidRDefault="0022665F" w:rsidP="0022665F"/>
    <w:p w14:paraId="174BE170" w14:textId="55143C3C" w:rsidR="0022665F" w:rsidRPr="003949AD" w:rsidRDefault="0022665F" w:rsidP="0022665F"/>
    <w:p w14:paraId="0457ACA2" w14:textId="3286665E" w:rsidR="0022665F" w:rsidRPr="003949AD" w:rsidRDefault="0022665F" w:rsidP="0022665F"/>
    <w:p w14:paraId="691201BB" w14:textId="72D95E1D" w:rsidR="0022665F" w:rsidRPr="003949AD" w:rsidRDefault="0022665F" w:rsidP="0022665F"/>
    <w:p w14:paraId="17FC700E" w14:textId="4A6383C1" w:rsidR="0022665F" w:rsidRPr="003949AD" w:rsidRDefault="0022665F" w:rsidP="0022665F"/>
    <w:p w14:paraId="66C26591" w14:textId="4ABF5F71" w:rsidR="0022665F" w:rsidRPr="003949AD" w:rsidRDefault="0022665F" w:rsidP="0022665F"/>
    <w:p w14:paraId="2ABD3DE1" w14:textId="38FBB3AF" w:rsidR="0022665F" w:rsidRPr="003949AD" w:rsidRDefault="0022665F" w:rsidP="0022665F"/>
    <w:p w14:paraId="2B291D56" w14:textId="63574122" w:rsidR="0022665F" w:rsidRPr="003949AD" w:rsidRDefault="0022665F" w:rsidP="0022665F"/>
    <w:p w14:paraId="256AADD7" w14:textId="089BC795" w:rsidR="0022665F" w:rsidRPr="003949AD" w:rsidRDefault="0022665F" w:rsidP="0022665F"/>
    <w:p w14:paraId="5B4454A0" w14:textId="676F727D" w:rsidR="0022665F" w:rsidRPr="003949AD" w:rsidRDefault="0022665F" w:rsidP="0022665F"/>
    <w:p w14:paraId="3988029F" w14:textId="31D9661A" w:rsidR="0022665F" w:rsidRPr="003949AD" w:rsidRDefault="0022665F" w:rsidP="0022665F"/>
    <w:p w14:paraId="7C2ED333" w14:textId="2B6950FA" w:rsidR="0022665F" w:rsidRPr="003949AD" w:rsidRDefault="0022665F" w:rsidP="0022665F"/>
    <w:p w14:paraId="02544DA2" w14:textId="7732E5E9" w:rsidR="0022665F" w:rsidRPr="003949AD" w:rsidRDefault="0022665F" w:rsidP="0022665F"/>
    <w:p w14:paraId="76AB2656" w14:textId="1EEAAA67" w:rsidR="0022665F" w:rsidRPr="003949AD" w:rsidRDefault="0022665F" w:rsidP="0022665F"/>
    <w:p w14:paraId="2B980052" w14:textId="01510789" w:rsidR="0022665F" w:rsidRPr="003949AD" w:rsidRDefault="0022665F" w:rsidP="0022665F"/>
    <w:p w14:paraId="1C9AB9A9" w14:textId="76D14649" w:rsidR="0022665F" w:rsidRPr="003949AD" w:rsidRDefault="0022665F" w:rsidP="0022665F"/>
    <w:p w14:paraId="55824535" w14:textId="01A5ED08" w:rsidR="0022665F" w:rsidRPr="003949AD" w:rsidRDefault="0022665F" w:rsidP="0022665F"/>
    <w:p w14:paraId="16DCC31B" w14:textId="2E35A3FF" w:rsidR="0022665F" w:rsidRPr="003949AD" w:rsidRDefault="0022665F" w:rsidP="0022665F"/>
    <w:p w14:paraId="4B97B8EE" w14:textId="169E552F" w:rsidR="009D4BFF" w:rsidRDefault="0022665F" w:rsidP="009D4BFF">
      <w:pPr>
        <w:jc w:val="center"/>
        <w:rPr>
          <w:b/>
          <w:sz w:val="32"/>
          <w:szCs w:val="32"/>
        </w:rPr>
      </w:pPr>
      <w:r w:rsidRPr="003949AD">
        <w:rPr>
          <w:b/>
          <w:sz w:val="32"/>
          <w:szCs w:val="32"/>
        </w:rPr>
        <w:lastRenderedPageBreak/>
        <w:t>ABSTRACT</w:t>
      </w:r>
    </w:p>
    <w:p w14:paraId="5336B3EE" w14:textId="77777777" w:rsidR="009D4BFF" w:rsidRDefault="009D4BFF" w:rsidP="009D4BFF">
      <w:pPr>
        <w:jc w:val="center"/>
        <w:rPr>
          <w:b/>
          <w:sz w:val="32"/>
          <w:szCs w:val="32"/>
        </w:rPr>
      </w:pPr>
    </w:p>
    <w:p w14:paraId="74A192B7" w14:textId="77777777" w:rsidR="009D4BFF" w:rsidRPr="009D4BFF" w:rsidRDefault="009D4BFF" w:rsidP="009D4BFF">
      <w:pPr>
        <w:jc w:val="center"/>
        <w:rPr>
          <w:b/>
          <w:sz w:val="32"/>
          <w:szCs w:val="32"/>
        </w:rPr>
      </w:pPr>
    </w:p>
    <w:p w14:paraId="078A7182" w14:textId="78F8E4B5" w:rsidR="000571BC" w:rsidRPr="009D4BFF" w:rsidRDefault="000571BC" w:rsidP="0022665F">
      <w:pPr>
        <w:jc w:val="both"/>
        <w:rPr>
          <w:sz w:val="26"/>
          <w:szCs w:val="26"/>
        </w:rPr>
      </w:pPr>
      <w:r w:rsidRPr="009D4BFF">
        <w:rPr>
          <w:sz w:val="26"/>
          <w:szCs w:val="26"/>
        </w:rPr>
        <w:t xml:space="preserve">Inertial motion data-based Human Activity Recognition (HAR) has seen significant growth in recent years in both academic and commercial settings. From an abstract standpoint, this has been caused by a speeding up of the development of intelligent and smart surroundings and systems that span every element of human existence, including healthcare, sports, manufacturing, and commerce. Such environments and systems demand and encompass activity recognition, which identifies one or more individuals' </w:t>
      </w:r>
      <w:proofErr w:type="spellStart"/>
      <w:r w:rsidRPr="009D4BFF">
        <w:rPr>
          <w:sz w:val="26"/>
          <w:szCs w:val="26"/>
        </w:rPr>
        <w:t>behaviours</w:t>
      </w:r>
      <w:proofErr w:type="spellEnd"/>
      <w:r w:rsidRPr="009D4BFF">
        <w:rPr>
          <w:sz w:val="26"/>
          <w:szCs w:val="26"/>
        </w:rPr>
        <w:t>, traits, and objectives from a temporal stream of observations streamed from one or more sensors.</w:t>
      </w:r>
    </w:p>
    <w:p w14:paraId="2CB81AF8" w14:textId="77777777" w:rsidR="000571BC" w:rsidRPr="009D4BFF" w:rsidRDefault="000571BC" w:rsidP="0022665F">
      <w:pPr>
        <w:jc w:val="both"/>
        <w:rPr>
          <w:sz w:val="26"/>
          <w:szCs w:val="26"/>
        </w:rPr>
      </w:pPr>
    </w:p>
    <w:p w14:paraId="5AE14886" w14:textId="3B973547" w:rsidR="0022665F" w:rsidRPr="009D4BFF" w:rsidRDefault="0022665F" w:rsidP="0022665F">
      <w:pPr>
        <w:jc w:val="both"/>
        <w:rPr>
          <w:sz w:val="26"/>
          <w:szCs w:val="26"/>
        </w:rPr>
      </w:pPr>
      <w:r w:rsidRPr="009D4BFF">
        <w:rPr>
          <w:sz w:val="26"/>
          <w:szCs w:val="26"/>
        </w:rPr>
        <w:t xml:space="preserve">Human Activity Recognition (HAR) is classifying the activity of a person using responsive sensors that are affected by human movement. Both users and </w:t>
      </w:r>
      <w:proofErr w:type="gramStart"/>
      <w:r w:rsidRPr="009D4BFF">
        <w:rPr>
          <w:sz w:val="26"/>
          <w:szCs w:val="26"/>
        </w:rPr>
        <w:t>capabilities(</w:t>
      </w:r>
      <w:proofErr w:type="gramEnd"/>
      <w:r w:rsidRPr="009D4BFF">
        <w:rPr>
          <w:sz w:val="26"/>
          <w:szCs w:val="26"/>
        </w:rPr>
        <w:t xml:space="preserve">sensors) of smartphones increase and users usually carry their smartphones with them. These facts make HAR more important and popular. </w:t>
      </w:r>
    </w:p>
    <w:p w14:paraId="220498EF" w14:textId="256BC2F8" w:rsidR="00E72821" w:rsidRPr="009D4BFF" w:rsidRDefault="00E72821" w:rsidP="0022665F">
      <w:pPr>
        <w:jc w:val="both"/>
        <w:rPr>
          <w:sz w:val="26"/>
          <w:szCs w:val="26"/>
        </w:rPr>
      </w:pPr>
    </w:p>
    <w:p w14:paraId="32237C23" w14:textId="2009AE88" w:rsidR="00E72821" w:rsidRPr="009D4BFF" w:rsidRDefault="00E72821" w:rsidP="0022665F">
      <w:pPr>
        <w:jc w:val="both"/>
        <w:rPr>
          <w:sz w:val="26"/>
          <w:szCs w:val="26"/>
        </w:rPr>
      </w:pPr>
      <w:r w:rsidRPr="009D4BFF">
        <w:rPr>
          <w:sz w:val="26"/>
          <w:szCs w:val="26"/>
        </w:rPr>
        <w:t xml:space="preserve">With the ageing of the population in many nations today, older people are increasingly likely to live alone and are frequently unable to receive assistance from family members. Elderly people are known to be vulnerable to falls and mishaps when engaging in daily activities. Through the Internet of Things (IoT), smart home technology has been designed to </w:t>
      </w:r>
      <w:proofErr w:type="spellStart"/>
      <w:r w:rsidRPr="009D4BFF">
        <w:rPr>
          <w:sz w:val="26"/>
          <w:szCs w:val="26"/>
        </w:rPr>
        <w:t>recognise</w:t>
      </w:r>
      <w:proofErr w:type="spellEnd"/>
      <w:r w:rsidRPr="009D4BFF">
        <w:rPr>
          <w:sz w:val="26"/>
          <w:szCs w:val="26"/>
        </w:rPr>
        <w:t xml:space="preserve"> the daily actions of elders, assisting lone elderly to live safely and pleasantly.</w:t>
      </w:r>
    </w:p>
    <w:p w14:paraId="2E794DA8" w14:textId="7EA4ECFC" w:rsidR="0098162E" w:rsidRPr="009D4BFF" w:rsidRDefault="0098162E" w:rsidP="0022665F">
      <w:pPr>
        <w:jc w:val="both"/>
        <w:rPr>
          <w:sz w:val="26"/>
          <w:szCs w:val="26"/>
        </w:rPr>
      </w:pPr>
    </w:p>
    <w:p w14:paraId="18248047" w14:textId="6FCFCC10" w:rsidR="0098162E" w:rsidRPr="009D4BFF" w:rsidRDefault="0098162E" w:rsidP="0098162E">
      <w:pPr>
        <w:jc w:val="both"/>
        <w:rPr>
          <w:sz w:val="26"/>
          <w:szCs w:val="26"/>
        </w:rPr>
      </w:pPr>
      <w:r w:rsidRPr="009D4BFF">
        <w:rPr>
          <w:sz w:val="26"/>
          <w:szCs w:val="26"/>
        </w:rPr>
        <w:t xml:space="preserve">Since smartphones and their privacy are highly safeguarded due to the development of pervasive computer and sensor automation, sensor-based HAR is being </w:t>
      </w:r>
      <w:proofErr w:type="spellStart"/>
      <w:r w:rsidRPr="009D4BFF">
        <w:rPr>
          <w:sz w:val="26"/>
          <w:szCs w:val="26"/>
        </w:rPr>
        <w:t>utilised</w:t>
      </w:r>
      <w:proofErr w:type="spellEnd"/>
      <w:r w:rsidRPr="009D4BFF">
        <w:rPr>
          <w:sz w:val="26"/>
          <w:szCs w:val="26"/>
        </w:rPr>
        <w:t xml:space="preserve"> in smart devices more frequently. The focus of this project is therefore smartphone sensor-based HAR.</w:t>
      </w:r>
      <w:r w:rsidR="006E1A4E" w:rsidRPr="009D4BFF">
        <w:rPr>
          <w:sz w:val="26"/>
          <w:szCs w:val="26"/>
        </w:rPr>
        <w:t xml:space="preserve"> This work focuses on the recognition of human activity using smartphone sensors using different machine learning classification approaches. Data retrieved from smartphones’ accelerometer sensor which is classified to recognize human activity. Results of the approaches used are compared in terms of efficiency and precision.</w:t>
      </w:r>
    </w:p>
    <w:p w14:paraId="4C73B7A3" w14:textId="0E58C8F3" w:rsidR="0022665F" w:rsidRPr="003949AD" w:rsidRDefault="0022665F" w:rsidP="0022665F">
      <w:pPr>
        <w:jc w:val="both"/>
        <w:rPr>
          <w:sz w:val="24"/>
          <w:szCs w:val="24"/>
        </w:rPr>
      </w:pPr>
    </w:p>
    <w:p w14:paraId="7F21D8DB" w14:textId="50894DCE" w:rsidR="0022665F" w:rsidRPr="003949AD" w:rsidRDefault="0022665F" w:rsidP="0022665F">
      <w:pPr>
        <w:jc w:val="both"/>
        <w:rPr>
          <w:sz w:val="24"/>
          <w:szCs w:val="24"/>
        </w:rPr>
      </w:pPr>
    </w:p>
    <w:p w14:paraId="3E7AC89A" w14:textId="076EA3F3" w:rsidR="0022665F" w:rsidRPr="003949AD" w:rsidRDefault="0022665F" w:rsidP="0022665F">
      <w:pPr>
        <w:jc w:val="both"/>
        <w:rPr>
          <w:sz w:val="24"/>
          <w:szCs w:val="24"/>
        </w:rPr>
      </w:pPr>
    </w:p>
    <w:p w14:paraId="3A945940" w14:textId="6830BA06" w:rsidR="0022665F" w:rsidRPr="003949AD" w:rsidRDefault="0022665F" w:rsidP="0022665F">
      <w:pPr>
        <w:jc w:val="both"/>
        <w:rPr>
          <w:sz w:val="24"/>
          <w:szCs w:val="24"/>
        </w:rPr>
      </w:pPr>
    </w:p>
    <w:p w14:paraId="305D66DA" w14:textId="0A3F778A" w:rsidR="0022665F" w:rsidRPr="003949AD" w:rsidRDefault="0022665F" w:rsidP="0022665F">
      <w:pPr>
        <w:jc w:val="both"/>
        <w:rPr>
          <w:sz w:val="24"/>
          <w:szCs w:val="24"/>
        </w:rPr>
      </w:pPr>
    </w:p>
    <w:p w14:paraId="3FD9A168" w14:textId="1B11D612" w:rsidR="0022665F" w:rsidRPr="003949AD" w:rsidRDefault="0022665F" w:rsidP="0022665F">
      <w:pPr>
        <w:jc w:val="both"/>
        <w:rPr>
          <w:sz w:val="24"/>
          <w:szCs w:val="24"/>
        </w:rPr>
      </w:pPr>
    </w:p>
    <w:p w14:paraId="164E285D" w14:textId="4F6F37A0" w:rsidR="0022665F" w:rsidRPr="003949AD" w:rsidRDefault="0022665F" w:rsidP="0022665F">
      <w:pPr>
        <w:jc w:val="both"/>
        <w:rPr>
          <w:sz w:val="24"/>
          <w:szCs w:val="24"/>
        </w:rPr>
      </w:pPr>
    </w:p>
    <w:p w14:paraId="78B5C5AB" w14:textId="706D3B70" w:rsidR="0022665F" w:rsidRPr="003949AD" w:rsidRDefault="0022665F" w:rsidP="0022665F">
      <w:pPr>
        <w:jc w:val="both"/>
        <w:rPr>
          <w:sz w:val="24"/>
          <w:szCs w:val="24"/>
        </w:rPr>
      </w:pPr>
    </w:p>
    <w:p w14:paraId="298E1D84" w14:textId="4C0F2519" w:rsidR="0022665F" w:rsidRPr="003949AD" w:rsidRDefault="0022665F" w:rsidP="0022665F">
      <w:pPr>
        <w:jc w:val="both"/>
        <w:rPr>
          <w:sz w:val="24"/>
          <w:szCs w:val="24"/>
        </w:rPr>
      </w:pPr>
    </w:p>
    <w:p w14:paraId="7C0F093E" w14:textId="67E29591" w:rsidR="0022665F" w:rsidRPr="003949AD" w:rsidRDefault="0022665F" w:rsidP="0022665F">
      <w:pPr>
        <w:jc w:val="both"/>
        <w:rPr>
          <w:sz w:val="24"/>
          <w:szCs w:val="24"/>
        </w:rPr>
      </w:pPr>
    </w:p>
    <w:p w14:paraId="7A90DA3A" w14:textId="2210DB42" w:rsidR="0022665F" w:rsidRPr="003949AD" w:rsidRDefault="0022665F" w:rsidP="0022665F">
      <w:pPr>
        <w:jc w:val="both"/>
        <w:rPr>
          <w:sz w:val="24"/>
          <w:szCs w:val="24"/>
        </w:rPr>
      </w:pPr>
    </w:p>
    <w:p w14:paraId="7BB833F0" w14:textId="64AD6A88" w:rsidR="0022665F" w:rsidRPr="003949AD" w:rsidRDefault="0022665F" w:rsidP="0022665F">
      <w:pPr>
        <w:jc w:val="both"/>
        <w:rPr>
          <w:sz w:val="24"/>
          <w:szCs w:val="24"/>
        </w:rPr>
      </w:pPr>
    </w:p>
    <w:p w14:paraId="6BDCD66B" w14:textId="121AC01C" w:rsidR="0022665F" w:rsidRPr="003949AD" w:rsidRDefault="0022665F" w:rsidP="0022665F">
      <w:pPr>
        <w:jc w:val="both"/>
        <w:rPr>
          <w:sz w:val="24"/>
          <w:szCs w:val="24"/>
        </w:rPr>
      </w:pPr>
    </w:p>
    <w:p w14:paraId="0F69E5F5" w14:textId="77777777" w:rsidR="00A105D6" w:rsidRPr="003949AD" w:rsidRDefault="00A105D6" w:rsidP="0022665F">
      <w:pPr>
        <w:jc w:val="both"/>
        <w:rPr>
          <w:b/>
          <w:sz w:val="32"/>
          <w:szCs w:val="32"/>
        </w:rPr>
      </w:pPr>
    </w:p>
    <w:sectPr w:rsidR="00A105D6" w:rsidRPr="003949AD" w:rsidSect="00236099">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0AA1025" w14:textId="77777777" w:rsidR="00966DFA" w:rsidRDefault="00966DFA" w:rsidP="00236099">
      <w:r>
        <w:separator/>
      </w:r>
    </w:p>
  </w:endnote>
  <w:endnote w:type="continuationSeparator" w:id="0">
    <w:p w14:paraId="27F98EF4" w14:textId="77777777" w:rsidR="00966DFA" w:rsidRDefault="00966DFA" w:rsidP="002360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BE73D86" w14:textId="77777777" w:rsidR="00966DFA" w:rsidRDefault="00966DFA" w:rsidP="00236099">
      <w:r>
        <w:separator/>
      </w:r>
    </w:p>
  </w:footnote>
  <w:footnote w:type="continuationSeparator" w:id="0">
    <w:p w14:paraId="514769EB" w14:textId="77777777" w:rsidR="00966DFA" w:rsidRDefault="00966DFA" w:rsidP="0023609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5B1DC3"/>
    <w:multiLevelType w:val="multilevel"/>
    <w:tmpl w:val="0394BDE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
    <w:nsid w:val="646E195C"/>
    <w:multiLevelType w:val="hybridMultilevel"/>
    <w:tmpl w:val="F034B2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6F432E5B"/>
    <w:multiLevelType w:val="hybridMultilevel"/>
    <w:tmpl w:val="1870E7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Q2Mjc1tTA0NLc0NzdX0lEKTi0uzszPAykwrwUAVGEl8ywAAAA="/>
  </w:docVars>
  <w:rsids>
    <w:rsidRoot w:val="00F2213C"/>
    <w:rsid w:val="00053185"/>
    <w:rsid w:val="000571BC"/>
    <w:rsid w:val="0009377A"/>
    <w:rsid w:val="00202456"/>
    <w:rsid w:val="00224722"/>
    <w:rsid w:val="0022665F"/>
    <w:rsid w:val="00236099"/>
    <w:rsid w:val="002F12D6"/>
    <w:rsid w:val="003949AD"/>
    <w:rsid w:val="003960D4"/>
    <w:rsid w:val="003D3E91"/>
    <w:rsid w:val="003E7F2F"/>
    <w:rsid w:val="00495DCA"/>
    <w:rsid w:val="005079EE"/>
    <w:rsid w:val="00621C4F"/>
    <w:rsid w:val="006A2C11"/>
    <w:rsid w:val="006C228C"/>
    <w:rsid w:val="006E1A4E"/>
    <w:rsid w:val="007079D4"/>
    <w:rsid w:val="008061AC"/>
    <w:rsid w:val="00966DFA"/>
    <w:rsid w:val="009674CF"/>
    <w:rsid w:val="0098162E"/>
    <w:rsid w:val="009D4BFF"/>
    <w:rsid w:val="00A105D6"/>
    <w:rsid w:val="00C7331A"/>
    <w:rsid w:val="00CF408F"/>
    <w:rsid w:val="00E72821"/>
    <w:rsid w:val="00EC055D"/>
    <w:rsid w:val="00ED71E3"/>
    <w:rsid w:val="00EE6D35"/>
    <w:rsid w:val="00F2213C"/>
    <w:rsid w:val="00FB4B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236099"/>
    <w:pPr>
      <w:tabs>
        <w:tab w:val="center" w:pos="4513"/>
        <w:tab w:val="right" w:pos="9026"/>
      </w:tabs>
    </w:pPr>
  </w:style>
  <w:style w:type="character" w:customStyle="1" w:styleId="HeaderChar">
    <w:name w:val="Header Char"/>
    <w:basedOn w:val="DefaultParagraphFont"/>
    <w:link w:val="Header"/>
    <w:uiPriority w:val="99"/>
    <w:rsid w:val="00236099"/>
    <w:rPr>
      <w:rFonts w:eastAsia="Times New Roman" w:cs="Times New Roman"/>
      <w:sz w:val="20"/>
      <w:szCs w:val="20"/>
      <w:lang w:val="en-US"/>
    </w:rPr>
  </w:style>
  <w:style w:type="paragraph" w:styleId="Footer">
    <w:name w:val="footer"/>
    <w:basedOn w:val="Normal"/>
    <w:link w:val="FooterChar"/>
    <w:uiPriority w:val="99"/>
    <w:unhideWhenUsed/>
    <w:rsid w:val="00236099"/>
    <w:pPr>
      <w:tabs>
        <w:tab w:val="center" w:pos="4513"/>
        <w:tab w:val="right" w:pos="9026"/>
      </w:tabs>
    </w:pPr>
  </w:style>
  <w:style w:type="character" w:customStyle="1" w:styleId="FooterChar">
    <w:name w:val="Footer Char"/>
    <w:basedOn w:val="DefaultParagraphFont"/>
    <w:link w:val="Footer"/>
    <w:uiPriority w:val="99"/>
    <w:rsid w:val="00236099"/>
    <w:rPr>
      <w:rFonts w:eastAsia="Times New Roman" w:cs="Times New Roman"/>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2</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25</cp:revision>
  <dcterms:created xsi:type="dcterms:W3CDTF">2022-07-03T13:12:00Z</dcterms:created>
  <dcterms:modified xsi:type="dcterms:W3CDTF">2022-07-14T17:40:00Z</dcterms:modified>
</cp:coreProperties>
</file>